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lastRenderedPageBreak/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lastRenderedPageBreak/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>Conduct stocktake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lastRenderedPageBreak/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C250B" w14:textId="77777777" w:rsidR="005F361C" w:rsidRDefault="005F361C" w:rsidP="003A3A08">
      <w:pPr>
        <w:spacing w:after="0" w:line="240" w:lineRule="auto"/>
      </w:pPr>
      <w:r>
        <w:separator/>
      </w:r>
    </w:p>
  </w:endnote>
  <w:endnote w:type="continuationSeparator" w:id="0">
    <w:p w14:paraId="2566483D" w14:textId="77777777" w:rsidR="005F361C" w:rsidRDefault="005F361C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EBC0F" w14:textId="77777777" w:rsidR="00F64773" w:rsidRDefault="00F64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133F3A">
                <w:rPr>
                  <w:noProof/>
                </w:rPr>
                <w:t>2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71C4A" w14:textId="77777777" w:rsidR="00F64773" w:rsidRDefault="00F64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606A7" w14:textId="77777777" w:rsidR="005F361C" w:rsidRDefault="005F361C" w:rsidP="003A3A08">
      <w:pPr>
        <w:spacing w:after="0" w:line="240" w:lineRule="auto"/>
      </w:pPr>
      <w:r>
        <w:separator/>
      </w:r>
    </w:p>
  </w:footnote>
  <w:footnote w:type="continuationSeparator" w:id="0">
    <w:p w14:paraId="7BA73F8D" w14:textId="77777777" w:rsidR="005F361C" w:rsidRDefault="005F361C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DC706" w14:textId="77777777" w:rsidR="00F64773" w:rsidRDefault="00F64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2FF490A9" w:rsidR="00D55F54" w:rsidRDefault="00F64773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545E67F4" wp14:editId="7E728F74">
          <wp:extent cx="2924810" cy="437679"/>
          <wp:effectExtent l="0" t="0" r="0" b="0"/>
          <wp:docPr id="4" name="Picture 4" descr="A picture containing object, clock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I_Brand_Full Lockup_Landscape_Typ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666" cy="4574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EF1BD" w14:textId="77777777" w:rsidR="00F64773" w:rsidRDefault="00F647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33F3A"/>
    <w:rsid w:val="001664FE"/>
    <w:rsid w:val="00173D55"/>
    <w:rsid w:val="00190E32"/>
    <w:rsid w:val="00196711"/>
    <w:rsid w:val="001969F1"/>
    <w:rsid w:val="001A5046"/>
    <w:rsid w:val="001B5856"/>
    <w:rsid w:val="001E0920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5F361C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4773"/>
    <w:rsid w:val="00F653F3"/>
    <w:rsid w:val="00FB34C6"/>
    <w:rsid w:val="00FC007C"/>
    <w:rsid w:val="00FC1578"/>
    <w:rsid w:val="00FC4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Hannah Mumby</cp:lastModifiedBy>
  <cp:revision>3</cp:revision>
  <cp:lastPrinted>2020-03-22T21:23:00Z</cp:lastPrinted>
  <dcterms:created xsi:type="dcterms:W3CDTF">2020-03-30T21:25:00Z</dcterms:created>
  <dcterms:modified xsi:type="dcterms:W3CDTF">2020-03-31T01:40:00Z</dcterms:modified>
</cp:coreProperties>
</file>